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355817" w14:textId="5C67D982" w:rsidR="00103DE6" w:rsidRDefault="00103DE6" w:rsidP="00425D61">
      <w:p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  <w:u w:val="single"/>
        </w:rPr>
        <w:t xml:space="preserve">Gate Monitor </w:t>
      </w:r>
      <w:r w:rsidR="00425D61" w:rsidRPr="008A338B">
        <w:rPr>
          <w:rFonts w:ascii="robotolight" w:eastAsia="Times New Roman" w:hAnsi="robotolight" w:cs="Times New Roman"/>
          <w:color w:val="3D4942"/>
          <w:sz w:val="30"/>
          <w:szCs w:val="30"/>
          <w:u w:val="single"/>
        </w:rPr>
        <w:t>Duties:</w:t>
      </w:r>
      <w:r w:rsidR="00425D61" w:rsidRPr="008A338B">
        <w:rPr>
          <w:rFonts w:ascii="robotolight" w:eastAsia="Times New Roman" w:hAnsi="robotolight" w:cs="Times New Roman"/>
          <w:color w:val="3D4942"/>
          <w:sz w:val="30"/>
          <w:szCs w:val="30"/>
        </w:rPr>
        <w:t> </w:t>
      </w:r>
    </w:p>
    <w:p w14:paraId="70502D46" w14:textId="67E41E19" w:rsidR="00103DE6" w:rsidRDefault="00103DE6" w:rsidP="00103DE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 w:rsidRPr="00103DE6">
        <w:rPr>
          <w:rFonts w:ascii="robotolight" w:eastAsia="Times New Roman" w:hAnsi="robotolight" w:cs="Times New Roman"/>
          <w:color w:val="3D4942"/>
          <w:sz w:val="30"/>
          <w:szCs w:val="30"/>
        </w:rPr>
        <w:t>Keep gate closed unless you are letting people enter/exit</w:t>
      </w:r>
    </w:p>
    <w:p w14:paraId="76107B6D" w14:textId="5D59723B" w:rsidR="00B55D19" w:rsidRPr="00103DE6" w:rsidRDefault="00B55D19" w:rsidP="00103DE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</w:rPr>
        <w:t>Finish Line Gate will have a stop sign as a visual aid</w:t>
      </w:r>
    </w:p>
    <w:p w14:paraId="35638D88" w14:textId="5B61A9D1" w:rsidR="00103DE6" w:rsidRDefault="00103DE6" w:rsidP="00103DE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 w:rsidRPr="00103DE6">
        <w:rPr>
          <w:rFonts w:ascii="robotolight" w:eastAsia="Times New Roman" w:hAnsi="robotolight" w:cs="Times New Roman"/>
          <w:color w:val="3D4942"/>
          <w:sz w:val="30"/>
          <w:szCs w:val="30"/>
        </w:rPr>
        <w:t>Admit athletes, volunteers with lanyards, or coaches who are wearing coaching apparel or a coach lanyard.</w:t>
      </w:r>
    </w:p>
    <w:p w14:paraId="4CBCAF09" w14:textId="71079005" w:rsidR="00103DE6" w:rsidRPr="00103DE6" w:rsidRDefault="00103DE6" w:rsidP="00103DE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</w:rPr>
        <w:t xml:space="preserve">If </w:t>
      </w:r>
      <w:r w:rsidR="00315E18">
        <w:rPr>
          <w:rFonts w:ascii="robotolight" w:eastAsia="Times New Roman" w:hAnsi="robotolight" w:cs="Times New Roman"/>
          <w:color w:val="3D4942"/>
          <w:sz w:val="30"/>
          <w:szCs w:val="30"/>
        </w:rPr>
        <w:t xml:space="preserve">the </w:t>
      </w:r>
      <w:r>
        <w:rPr>
          <w:rFonts w:ascii="robotolight" w:eastAsia="Times New Roman" w:hAnsi="robotolight" w:cs="Times New Roman"/>
          <w:color w:val="3D4942"/>
          <w:sz w:val="30"/>
          <w:szCs w:val="30"/>
        </w:rPr>
        <w:t>other team’s coach need</w:t>
      </w:r>
      <w:r w:rsidR="00315E18">
        <w:rPr>
          <w:rFonts w:ascii="robotolight" w:eastAsia="Times New Roman" w:hAnsi="robotolight" w:cs="Times New Roman"/>
          <w:color w:val="3D4942"/>
          <w:sz w:val="30"/>
          <w:szCs w:val="30"/>
        </w:rPr>
        <w:t>s</w:t>
      </w:r>
      <w:r>
        <w:rPr>
          <w:rFonts w:ascii="robotolight" w:eastAsia="Times New Roman" w:hAnsi="robotolight" w:cs="Times New Roman"/>
          <w:color w:val="3D4942"/>
          <w:sz w:val="30"/>
          <w:szCs w:val="30"/>
        </w:rPr>
        <w:t xml:space="preserve"> a lanyard, have them go to the Volunteer Tent to get one</w:t>
      </w:r>
    </w:p>
    <w:p w14:paraId="4EA45992" w14:textId="2EA26C7C" w:rsidR="00103DE6" w:rsidRPr="00103DE6" w:rsidRDefault="00103DE6" w:rsidP="00103DE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 w:rsidRPr="00103DE6">
        <w:rPr>
          <w:rFonts w:ascii="robotolight" w:eastAsia="Times New Roman" w:hAnsi="robotolight" w:cs="Times New Roman"/>
          <w:color w:val="3D4942"/>
          <w:sz w:val="30"/>
          <w:szCs w:val="30"/>
        </w:rPr>
        <w:t>Direct the flow of people across the track when it is clear &amp; safe to do so</w:t>
      </w:r>
    </w:p>
    <w:p w14:paraId="185D96D4" w14:textId="7374BB28" w:rsidR="00690015" w:rsidRDefault="00103DE6" w:rsidP="00103DE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 w:rsidRPr="00103DE6">
        <w:rPr>
          <w:rFonts w:ascii="robotolight" w:eastAsia="Times New Roman" w:hAnsi="robotolight" w:cs="Times New Roman"/>
          <w:color w:val="3D4942"/>
          <w:sz w:val="30"/>
          <w:szCs w:val="30"/>
        </w:rPr>
        <w:t>Keep track free of trash</w:t>
      </w:r>
    </w:p>
    <w:p w14:paraId="603CECD5" w14:textId="249CDF0C" w:rsidR="00103DE6" w:rsidRDefault="00103DE6" w:rsidP="00103DE6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</w:rPr>
        <w:t xml:space="preserve">For any problems, </w:t>
      </w:r>
      <w:r w:rsidR="00C42811">
        <w:rPr>
          <w:rFonts w:ascii="robotolight" w:eastAsia="Times New Roman" w:hAnsi="robotolight" w:cs="Times New Roman"/>
          <w:color w:val="3D4942"/>
          <w:sz w:val="30"/>
          <w:szCs w:val="30"/>
        </w:rPr>
        <w:t>radio for the Meet Director</w:t>
      </w:r>
    </w:p>
    <w:p w14:paraId="66F608A0" w14:textId="2FE44DF7" w:rsidR="00103DE6" w:rsidRDefault="00103DE6" w:rsidP="00103DE6">
      <w:p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</w:p>
    <w:p w14:paraId="648FDCC9" w14:textId="149BACD1" w:rsidR="00103DE6" w:rsidRPr="009D2F8D" w:rsidRDefault="00103DE6" w:rsidP="00103DE6">
      <w:p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  <w:u w:val="single"/>
        </w:rPr>
      </w:pPr>
      <w:r w:rsidRPr="009D2F8D">
        <w:rPr>
          <w:rFonts w:ascii="robotolight" w:eastAsia="Times New Roman" w:hAnsi="robotolight" w:cs="Times New Roman"/>
          <w:color w:val="3D4942"/>
          <w:sz w:val="30"/>
          <w:szCs w:val="30"/>
          <w:u w:val="single"/>
        </w:rPr>
        <w:t>Infield Monitor Duties</w:t>
      </w:r>
      <w:r w:rsidR="00B55D19">
        <w:rPr>
          <w:rFonts w:ascii="robotolight" w:eastAsia="Times New Roman" w:hAnsi="robotolight" w:cs="Times New Roman"/>
          <w:color w:val="3D4942"/>
          <w:sz w:val="30"/>
          <w:szCs w:val="30"/>
          <w:u w:val="single"/>
        </w:rPr>
        <w:t xml:space="preserve"> (Start/Finish Line)</w:t>
      </w:r>
      <w:r w:rsidRPr="009D2F8D">
        <w:rPr>
          <w:rFonts w:ascii="robotolight" w:eastAsia="Times New Roman" w:hAnsi="robotolight" w:cs="Times New Roman"/>
          <w:color w:val="3D4942"/>
          <w:sz w:val="30"/>
          <w:szCs w:val="30"/>
          <w:u w:val="single"/>
        </w:rPr>
        <w:t>:</w:t>
      </w:r>
    </w:p>
    <w:p w14:paraId="04AD5977" w14:textId="2B23E0ED" w:rsidR="00103DE6" w:rsidRDefault="00103DE6" w:rsidP="00103DE6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</w:rPr>
        <w:t>Keep people back from the edge of the track just past the starting line</w:t>
      </w:r>
    </w:p>
    <w:p w14:paraId="1A78BA45" w14:textId="6F56E33D" w:rsidR="00103DE6" w:rsidRDefault="00103DE6" w:rsidP="00103DE6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</w:rPr>
        <w:t>Starter needs a clear line of sight to lane 1</w:t>
      </w:r>
    </w:p>
    <w:p w14:paraId="3CE0AC2B" w14:textId="38920119" w:rsidR="00315E18" w:rsidRDefault="00103DE6" w:rsidP="00315E18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</w:rPr>
        <w:t>Work with the Gate monitor to control the flow of traffic across the track when it is safe</w:t>
      </w:r>
    </w:p>
    <w:p w14:paraId="23E8ACA6" w14:textId="3125A813" w:rsidR="009D2F8D" w:rsidRPr="00C42811" w:rsidRDefault="00C42811" w:rsidP="00B714A0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 w:rsidRPr="00C42811">
        <w:rPr>
          <w:rFonts w:ascii="robotolight" w:eastAsia="Times New Roman" w:hAnsi="robotolight" w:cs="Times New Roman"/>
          <w:color w:val="3D4942"/>
          <w:sz w:val="30"/>
          <w:szCs w:val="30"/>
        </w:rPr>
        <w:t xml:space="preserve">Be aware of any unauthorized people on the field ask them to please head off the field. If they don’t or give you a hassle, </w:t>
      </w:r>
      <w:r>
        <w:rPr>
          <w:rFonts w:ascii="robotolight" w:eastAsia="Times New Roman" w:hAnsi="robotolight" w:cs="Times New Roman"/>
          <w:color w:val="3D4942"/>
          <w:sz w:val="30"/>
          <w:szCs w:val="30"/>
        </w:rPr>
        <w:t>radio for the Meet Director</w:t>
      </w:r>
    </w:p>
    <w:p w14:paraId="2B16DA2B" w14:textId="77777777" w:rsidR="00772F27" w:rsidRDefault="00772F27" w:rsidP="009D2F8D">
      <w:p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</w:p>
    <w:p w14:paraId="4897DF52" w14:textId="2D86E549" w:rsidR="00443723" w:rsidRPr="009D2F8D" w:rsidRDefault="00443723" w:rsidP="009D2F8D">
      <w:pPr>
        <w:shd w:val="clear" w:color="auto" w:fill="FFFFFF"/>
        <w:spacing w:after="150" w:line="240" w:lineRule="auto"/>
        <w:rPr>
          <w:rFonts w:ascii="robotolight" w:eastAsia="Times New Roman" w:hAnsi="robotolight" w:cs="Times New Roman"/>
          <w:color w:val="3D4942"/>
          <w:sz w:val="30"/>
          <w:szCs w:val="30"/>
        </w:rPr>
      </w:pPr>
      <w:r>
        <w:rPr>
          <w:rFonts w:ascii="robotolight" w:eastAsia="Times New Roman" w:hAnsi="robotolight" w:cs="Times New Roman"/>
          <w:color w:val="3D4942"/>
          <w:sz w:val="30"/>
          <w:szCs w:val="30"/>
        </w:rPr>
        <w:t>**</w:t>
      </w:r>
      <w:r w:rsidR="00B55D19">
        <w:rPr>
          <w:rFonts w:ascii="robotolight" w:eastAsia="Times New Roman" w:hAnsi="robotolight" w:cs="Times New Roman"/>
          <w:color w:val="3D4942"/>
          <w:sz w:val="30"/>
          <w:szCs w:val="30"/>
        </w:rPr>
        <w:t>Note:</w:t>
      </w:r>
      <w:r>
        <w:rPr>
          <w:rFonts w:ascii="robotolight" w:eastAsia="Times New Roman" w:hAnsi="robotolight" w:cs="Times New Roman"/>
          <w:color w:val="3D4942"/>
          <w:sz w:val="30"/>
          <w:szCs w:val="30"/>
        </w:rPr>
        <w:t xml:space="preserve"> </w:t>
      </w:r>
      <w:r w:rsidR="00B55D19">
        <w:rPr>
          <w:rFonts w:ascii="robotolight" w:eastAsia="Times New Roman" w:hAnsi="robotolight" w:cs="Times New Roman"/>
          <w:color w:val="3D4942"/>
          <w:sz w:val="30"/>
          <w:szCs w:val="30"/>
        </w:rPr>
        <w:t>If we’re short of volunteers at the events, staging, or finish line, w</w:t>
      </w:r>
      <w:r>
        <w:rPr>
          <w:rFonts w:ascii="robotolight" w:eastAsia="Times New Roman" w:hAnsi="robotolight" w:cs="Times New Roman"/>
          <w:color w:val="3D4942"/>
          <w:sz w:val="30"/>
          <w:szCs w:val="30"/>
        </w:rPr>
        <w:t>e may need to switch you</w:t>
      </w:r>
      <w:r w:rsidR="00B55D19">
        <w:rPr>
          <w:rFonts w:ascii="robotolight" w:eastAsia="Times New Roman" w:hAnsi="robotolight" w:cs="Times New Roman"/>
          <w:color w:val="3D4942"/>
          <w:sz w:val="30"/>
          <w:szCs w:val="30"/>
        </w:rPr>
        <w:t>r assignment</w:t>
      </w:r>
      <w:r>
        <w:rPr>
          <w:rFonts w:ascii="robotolight" w:eastAsia="Times New Roman" w:hAnsi="robotolight" w:cs="Times New Roman"/>
          <w:color w:val="3D4942"/>
          <w:sz w:val="30"/>
          <w:szCs w:val="30"/>
        </w:rPr>
        <w:t>.</w:t>
      </w:r>
      <w:r w:rsidR="00B55D19">
        <w:rPr>
          <w:rFonts w:ascii="robotolight" w:eastAsia="Times New Roman" w:hAnsi="robotolight" w:cs="Times New Roman"/>
          <w:color w:val="3D4942"/>
          <w:sz w:val="30"/>
          <w:szCs w:val="30"/>
        </w:rPr>
        <w:t xml:space="preserve"> Thank you in advance for your flexibility.</w:t>
      </w:r>
    </w:p>
    <w:sectPr w:rsidR="00443723" w:rsidRPr="009D2F8D" w:rsidSect="004850C8">
      <w:pgSz w:w="12240" w:h="15840" w:code="1"/>
      <w:pgMar w:top="634" w:right="1440" w:bottom="1440" w:left="994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ligh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C6460"/>
    <w:multiLevelType w:val="hybridMultilevel"/>
    <w:tmpl w:val="1C7C2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36AEE"/>
    <w:multiLevelType w:val="hybridMultilevel"/>
    <w:tmpl w:val="DF3A3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899229">
    <w:abstractNumId w:val="1"/>
  </w:num>
  <w:num w:numId="2" w16cid:durableId="918949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DezMDU1tDQ1NDdW0lEKTi0uzszPAykwqQUAf+M41iwAAAA="/>
  </w:docVars>
  <w:rsids>
    <w:rsidRoot w:val="00425D61"/>
    <w:rsid w:val="00012D8A"/>
    <w:rsid w:val="00013CF0"/>
    <w:rsid w:val="00103DE6"/>
    <w:rsid w:val="001C0EBC"/>
    <w:rsid w:val="00315E18"/>
    <w:rsid w:val="00425D61"/>
    <w:rsid w:val="00443723"/>
    <w:rsid w:val="004850C8"/>
    <w:rsid w:val="00512D13"/>
    <w:rsid w:val="00570231"/>
    <w:rsid w:val="005E4AA5"/>
    <w:rsid w:val="00672D2A"/>
    <w:rsid w:val="00690015"/>
    <w:rsid w:val="007556D7"/>
    <w:rsid w:val="00772F27"/>
    <w:rsid w:val="009D2F8D"/>
    <w:rsid w:val="009F3CCB"/>
    <w:rsid w:val="00B55D19"/>
    <w:rsid w:val="00C00C7B"/>
    <w:rsid w:val="00C42811"/>
    <w:rsid w:val="00D937DF"/>
    <w:rsid w:val="00EE3BDD"/>
    <w:rsid w:val="00F83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C12E5"/>
  <w15:chartTrackingRefBased/>
  <w15:docId w15:val="{32C10C8A-4923-4909-B9FA-E7ED75761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D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0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90015"/>
    <w:rPr>
      <w:b/>
      <w:bCs/>
    </w:rPr>
  </w:style>
  <w:style w:type="paragraph" w:styleId="ListParagraph">
    <w:name w:val="List Paragraph"/>
    <w:basedOn w:val="Normal"/>
    <w:uiPriority w:val="34"/>
    <w:qFormat/>
    <w:rsid w:val="00103D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8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esborough</dc:creator>
  <cp:keywords/>
  <dc:description/>
  <cp:lastModifiedBy>Lisa Desborough</cp:lastModifiedBy>
  <cp:revision>4</cp:revision>
  <cp:lastPrinted>2026-04-02T19:55:00Z</cp:lastPrinted>
  <dcterms:created xsi:type="dcterms:W3CDTF">2026-04-02T19:54:00Z</dcterms:created>
  <dcterms:modified xsi:type="dcterms:W3CDTF">2026-04-02T19:56:00Z</dcterms:modified>
</cp:coreProperties>
</file>